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8c30a28b8942f41766204aa577579fe464d8df"/>
      <w:r>
        <w:rPr>
          <w:b/>
        </w:rPr>
        <w:t xml:space="preserve">ПРОТОКОЛ ПРО РЕЗУЛЬТАТИ ЗЕМЕЛЬНИХ ТОРГІВ № LSE001-UA-20240229-6194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няти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2.04.2024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2.04.2024 14:2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для будівництва та обслуговування будівель торгівлі, площею 0,0015 Га, що знаходиться за адресою : 78300, Івано-Франківська обл., Коломийський район, м. Снятин вул. Шевченка (біля будинку №12), кадастровий номер: 2625210100:01:039:0268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для будівництва та обслуговування будівель торгівлі, площею 0,0015 Га, що знаходиться за адресою : 78300, Івано-Франківська обл., Коломийський район, м. Снятин вул. Шевченка (біля будинку №12), кадастровий номер: 2625210100:01:039:026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0 73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30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07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221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оповський Ігор Мирославович, ІПН/РНОКПП: 32276151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ухоцька Марія Романівна, ІПН/РНОКПП: 296731730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ксана Чабанюк Петрівна, ІПН/РНОКПП: 32178061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ойсюк Василь Васильович, ІПН/РНОКПП: 35367075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ригорчук Михайло Степанович, ІПН/РНОКПП: 332100481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ванків Віктор Дмитрович, ІПН/РНОКПП: 31052053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анжа Наталія Юріївна, ІПН/РНОКПП: 35961054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ванійчук Василь Григорович, ІПН/РНОКПП: 28199150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ойчук Іван Васильович, ІПН/РНОКПП: 29043173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силечко Андрій Зенонович, ІПН/РНОКПП: 29829086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лей Олександр Анатолійович, ІПН/РНОКПП: 31761189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зьмин Тарас Ярославович, ІПН/РНОКПП: 36313059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УРИЛЮК ПЕТРО ПАВЛОВИЧ, ІПН/РНОКПП (ФОП): 268561727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укановський Василь Михайлович, ІПН/РНОКПП: 32190050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РИЛЮК ПЕТРО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54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анжа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4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ухоцька Марія Романівна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4 19:13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силечко Андрій Зенонович</w:t>
            </w:r>
          </w:p>
        </w:tc>
        <w:tc>
          <w:p>
            <w:pPr>
              <w:pStyle w:val="Compact"/>
              <w:jc w:val="left"/>
            </w:pPr>
            <w:r>
              <w:t xml:space="preserve">31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6:38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ксана Чабанюк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3.2024 18:16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лей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2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09:43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повський Ігор Ми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4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4 15:33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ійчук Василь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45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09:5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горчук Михайло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4 19:26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йсюк Василь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4 17:08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ин Тарас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23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8:42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укановський Василь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2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6:52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ків Віктор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4 11:14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йчук Іва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2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7:57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РИЛЮК ПЕТРО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10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анжа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1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13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ухоцька Марія Романівна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4 19:13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силечко Андрій Зенонович</w:t>
            </w:r>
          </w:p>
        </w:tc>
        <w:tc>
          <w:p>
            <w:pPr>
              <w:pStyle w:val="Compact"/>
              <w:jc w:val="left"/>
            </w:pPr>
            <w:r>
              <w:t xml:space="preserve">31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6:38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ксана Чабанюк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2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22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лей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25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повський Ігор Ми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4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4 15:33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ійчук Василь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60 001,01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3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горчук Михайло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3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34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йсюк Василь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35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37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ин Тарас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335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40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укановський Василь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43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ків Віктор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3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46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йчук Іва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9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49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Ганжа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1 51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55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ухоцька Марія Романівна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4 19:13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силечко Андрій Зенонович</w:t>
            </w:r>
          </w:p>
        </w:tc>
        <w:tc>
          <w:p>
            <w:pPr>
              <w:pStyle w:val="Compact"/>
              <w:jc w:val="left"/>
            </w:pPr>
            <w:r>
              <w:t xml:space="preserve">31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6:38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повський Ігор Ми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4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4 15:33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лей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7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07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ійчук Василь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70 001,01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1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ксана Чабанюк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90 023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15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УРИЛЮК ПЕТРО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4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16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горчук Михайло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4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йсюк Василь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37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2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ин Тарас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412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2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ків Віктор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3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46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укановський Василь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4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3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йчук Іва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42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34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Ганжа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40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ухоцька Марія Романівна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4 19:13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силечко Андрій Зенонович</w:t>
            </w:r>
          </w:p>
        </w:tc>
        <w:tc>
          <w:p>
            <w:pPr>
              <w:pStyle w:val="Compact"/>
              <w:jc w:val="left"/>
            </w:pPr>
            <w:r>
              <w:t xml:space="preserve">3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46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повський Ігор Ми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4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4 15:33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лей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8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52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ійчук Василь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1,01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55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ків Віктор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3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46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йсюк Василь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3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4:01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ксана Чабанюк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90 023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15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УРИЛЮК ПЕТРО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4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16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горчук Михайло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42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4:1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ин Тарас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425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4:13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укановський Василь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4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4:16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йчук Іва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43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4:19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Бойчук Іван Васильович, ІПН/РНОКПП: 29043173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6 221,10 грн (шість тисяч двісті двадцять одна гривня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430 001,00 грн (чотириста тридцять тисяч одна гривня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Івано-Франківській області/ТГСнятин/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9999803141719410000096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Снятинська мі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05424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882017203442500430000463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4.2024 14:2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Бойчук Іван Васильович, ІПН/РНОКПП: 290431735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няти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2T13:43:17Z</dcterms:created>
  <dcterms:modified xsi:type="dcterms:W3CDTF">2024-05-12T13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